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B92E5" w14:textId="0A155361" w:rsidR="00005FDC" w:rsidRDefault="00493442" w:rsidP="00D5501A">
      <w:pPr>
        <w:jc w:val="center"/>
        <w:rPr>
          <w:b/>
          <w:bCs/>
        </w:rPr>
      </w:pPr>
      <w:bookmarkStart w:id="0" w:name="_GoBack"/>
      <w:bookmarkEnd w:id="0"/>
      <w:r w:rsidRPr="00493442">
        <w:rPr>
          <w:b/>
          <w:bCs/>
        </w:rPr>
        <w:t xml:space="preserve">Holocene Reconstruction of the North American Monsoon </w:t>
      </w:r>
      <w:r w:rsidR="005F7B72">
        <w:rPr>
          <w:b/>
          <w:bCs/>
        </w:rPr>
        <w:t>Using Pollen Data</w:t>
      </w:r>
    </w:p>
    <w:p w14:paraId="19995898" w14:textId="140FDE62" w:rsidR="00493442" w:rsidRDefault="00493442" w:rsidP="00D5501A">
      <w:pPr>
        <w:jc w:val="center"/>
        <w:rPr>
          <w:b/>
          <w:bCs/>
          <w:sz w:val="20"/>
          <w:szCs w:val="18"/>
        </w:rPr>
      </w:pPr>
      <w:r>
        <w:rPr>
          <w:b/>
          <w:bCs/>
          <w:sz w:val="20"/>
          <w:szCs w:val="18"/>
        </w:rPr>
        <w:t>Iris McCulloch</w:t>
      </w:r>
    </w:p>
    <w:p w14:paraId="3FD30050" w14:textId="63F030CA" w:rsidR="00493442" w:rsidRPr="00DB717F" w:rsidRDefault="00493442" w:rsidP="00493442">
      <w:pPr>
        <w:spacing w:line="240" w:lineRule="auto"/>
        <w:rPr>
          <w:sz w:val="20"/>
          <w:szCs w:val="18"/>
        </w:rPr>
      </w:pPr>
      <w:r w:rsidRPr="00DB717F">
        <w:rPr>
          <w:b/>
          <w:bCs/>
        </w:rPr>
        <w:tab/>
      </w:r>
      <w:r w:rsidR="00B67D68" w:rsidRPr="00DB717F">
        <w:rPr>
          <w:sz w:val="20"/>
          <w:szCs w:val="18"/>
        </w:rPr>
        <w:t>Previous paleoclimate reconstructions of the North American Monsoon have primarily relied on upwelling and sea surface temperature proxy records, and the role of pollen data has been limited</w:t>
      </w:r>
      <w:r w:rsidR="005F7B72" w:rsidRPr="00DB717F">
        <w:rPr>
          <w:sz w:val="20"/>
          <w:szCs w:val="18"/>
        </w:rPr>
        <w:t>. This is in part due to a lack of sites with characteristics that result in well-preserved pollen grains, and in part due to the</w:t>
      </w:r>
      <w:r w:rsidR="00B67D68" w:rsidRPr="00DB717F">
        <w:rPr>
          <w:sz w:val="20"/>
          <w:szCs w:val="18"/>
        </w:rPr>
        <w:t xml:space="preserve"> </w:t>
      </w:r>
      <w:r w:rsidR="006F5240" w:rsidRPr="00DB717F">
        <w:rPr>
          <w:sz w:val="20"/>
          <w:szCs w:val="18"/>
        </w:rPr>
        <w:t>limits of pollen analysis imposed by its taxonomic resolution</w:t>
      </w:r>
      <w:r w:rsidR="005F7B72" w:rsidRPr="00DB717F">
        <w:rPr>
          <w:sz w:val="20"/>
          <w:szCs w:val="18"/>
        </w:rPr>
        <w:t xml:space="preserve">. With this study, we aim to </w:t>
      </w:r>
      <w:r w:rsidR="002C0A80" w:rsidRPr="00DB717F">
        <w:rPr>
          <w:sz w:val="20"/>
          <w:szCs w:val="18"/>
        </w:rPr>
        <w:t xml:space="preserve">reconstruct a hypothesized shift in the extent of the North American Monsoon during the mid-Holocene Epoch, using pollen data from sediment cores. </w:t>
      </w:r>
      <w:r w:rsidR="00DB717F" w:rsidRPr="00DB717F">
        <w:rPr>
          <w:sz w:val="20"/>
          <w:szCs w:val="18"/>
        </w:rPr>
        <w:t>A second objective of this study</w:t>
      </w:r>
      <w:r w:rsidR="002C0A80" w:rsidRPr="00DB717F">
        <w:rPr>
          <w:sz w:val="20"/>
          <w:szCs w:val="18"/>
        </w:rPr>
        <w:t xml:space="preserve"> to demonstrate the usefulness of this </w:t>
      </w:r>
      <w:proofErr w:type="spellStart"/>
      <w:r w:rsidR="002C0A80" w:rsidRPr="00DB717F">
        <w:rPr>
          <w:sz w:val="20"/>
          <w:szCs w:val="18"/>
        </w:rPr>
        <w:t>paleoecological</w:t>
      </w:r>
      <w:proofErr w:type="spellEnd"/>
      <w:r w:rsidR="002C0A80" w:rsidRPr="00DB717F">
        <w:rPr>
          <w:sz w:val="20"/>
          <w:szCs w:val="18"/>
        </w:rPr>
        <w:t xml:space="preserve"> data as a proxy for seasonal precipitation patterns over time. </w:t>
      </w:r>
      <w:r w:rsidR="00237525" w:rsidRPr="00DB717F">
        <w:rPr>
          <w:sz w:val="20"/>
          <w:szCs w:val="18"/>
        </w:rPr>
        <w:t xml:space="preserve">We first identified a site in the Sierra San Pedro </w:t>
      </w:r>
      <w:proofErr w:type="spellStart"/>
      <w:r w:rsidR="00237525" w:rsidRPr="00DB717F">
        <w:rPr>
          <w:sz w:val="20"/>
          <w:szCs w:val="18"/>
        </w:rPr>
        <w:t>Mártir</w:t>
      </w:r>
      <w:proofErr w:type="spellEnd"/>
      <w:r w:rsidR="00237525" w:rsidRPr="00DB717F">
        <w:rPr>
          <w:sz w:val="20"/>
          <w:szCs w:val="18"/>
        </w:rPr>
        <w:t xml:space="preserve"> in </w:t>
      </w:r>
      <w:r w:rsidR="00DB717F" w:rsidRPr="00DB717F">
        <w:rPr>
          <w:sz w:val="20"/>
          <w:szCs w:val="18"/>
        </w:rPr>
        <w:t xml:space="preserve">northern </w:t>
      </w:r>
      <w:r w:rsidR="00237525" w:rsidRPr="00DB717F">
        <w:rPr>
          <w:sz w:val="20"/>
          <w:szCs w:val="18"/>
        </w:rPr>
        <w:t xml:space="preserve">Baja California, and obtained </w:t>
      </w:r>
      <w:r w:rsidR="006F5240" w:rsidRPr="00DB717F">
        <w:rPr>
          <w:sz w:val="20"/>
          <w:szCs w:val="18"/>
        </w:rPr>
        <w:t xml:space="preserve">a </w:t>
      </w:r>
      <w:r w:rsidR="00237525" w:rsidRPr="00DB717F">
        <w:rPr>
          <w:sz w:val="20"/>
          <w:szCs w:val="18"/>
        </w:rPr>
        <w:t xml:space="preserve">sediment core </w:t>
      </w:r>
      <w:r w:rsidR="008E4E1A" w:rsidRPr="00DB717F">
        <w:rPr>
          <w:sz w:val="20"/>
          <w:szCs w:val="18"/>
        </w:rPr>
        <w:t xml:space="preserve">(named “Palo </w:t>
      </w:r>
      <w:proofErr w:type="spellStart"/>
      <w:r w:rsidR="008E4E1A" w:rsidRPr="00DB717F">
        <w:rPr>
          <w:sz w:val="20"/>
          <w:szCs w:val="18"/>
        </w:rPr>
        <w:t>At</w:t>
      </w:r>
      <w:r w:rsidR="00BF39D8" w:rsidRPr="00DB717F">
        <w:rPr>
          <w:sz w:val="20"/>
          <w:szCs w:val="18"/>
        </w:rPr>
        <w:t>r</w:t>
      </w:r>
      <w:r w:rsidR="008E4E1A" w:rsidRPr="00DB717F">
        <w:rPr>
          <w:sz w:val="20"/>
          <w:szCs w:val="18"/>
        </w:rPr>
        <w:t>avesado</w:t>
      </w:r>
      <w:proofErr w:type="spellEnd"/>
      <w:r w:rsidR="008E4E1A" w:rsidRPr="00DB717F">
        <w:rPr>
          <w:sz w:val="20"/>
          <w:szCs w:val="18"/>
        </w:rPr>
        <w:t xml:space="preserve"> 2019</w:t>
      </w:r>
      <w:r w:rsidR="00C60D21" w:rsidRPr="00DB717F">
        <w:rPr>
          <w:sz w:val="20"/>
          <w:szCs w:val="18"/>
        </w:rPr>
        <w:t>”</w:t>
      </w:r>
      <w:r w:rsidR="008E4E1A" w:rsidRPr="00DB717F">
        <w:rPr>
          <w:sz w:val="20"/>
          <w:szCs w:val="18"/>
        </w:rPr>
        <w:t xml:space="preserve">) </w:t>
      </w:r>
      <w:r w:rsidR="00237525" w:rsidRPr="00DB717F">
        <w:rPr>
          <w:sz w:val="20"/>
          <w:szCs w:val="18"/>
        </w:rPr>
        <w:t xml:space="preserve">which was subsampled and dated. </w:t>
      </w:r>
      <w:r w:rsidR="008E4E1A" w:rsidRPr="00DB717F">
        <w:rPr>
          <w:sz w:val="20"/>
          <w:szCs w:val="18"/>
        </w:rPr>
        <w:t xml:space="preserve">Following </w:t>
      </w:r>
      <w:r w:rsidR="00807432" w:rsidRPr="00DB717F">
        <w:rPr>
          <w:sz w:val="20"/>
          <w:szCs w:val="18"/>
        </w:rPr>
        <w:t xml:space="preserve">processing, pollen grains of key taxa were counted in each subsample in order to create a “summer moisture index” to assess differences in summer and winter precipitation at the site. </w:t>
      </w:r>
      <w:r w:rsidR="00351819" w:rsidRPr="00DB717F">
        <w:rPr>
          <w:sz w:val="20"/>
          <w:szCs w:val="18"/>
        </w:rPr>
        <w:t xml:space="preserve">While </w:t>
      </w:r>
      <w:r w:rsidR="00B67D68" w:rsidRPr="00DB717F">
        <w:rPr>
          <w:sz w:val="20"/>
          <w:szCs w:val="18"/>
        </w:rPr>
        <w:t>much</w:t>
      </w:r>
      <w:r w:rsidR="00351819" w:rsidRPr="00DB717F">
        <w:rPr>
          <w:sz w:val="20"/>
          <w:szCs w:val="18"/>
        </w:rPr>
        <w:t xml:space="preserve"> of the core has yet to be counted, preliminary results </w:t>
      </w:r>
      <w:r w:rsidR="00DB717F" w:rsidRPr="00DB717F">
        <w:rPr>
          <w:sz w:val="20"/>
          <w:szCs w:val="18"/>
        </w:rPr>
        <w:t>show taxa reflecting</w:t>
      </w:r>
      <w:r w:rsidR="005D03E7" w:rsidRPr="00DB717F">
        <w:rPr>
          <w:sz w:val="20"/>
          <w:szCs w:val="18"/>
        </w:rPr>
        <w:t xml:space="preserve"> </w:t>
      </w:r>
      <w:r w:rsidR="00DB717F" w:rsidRPr="00DB717F">
        <w:rPr>
          <w:sz w:val="20"/>
          <w:szCs w:val="18"/>
        </w:rPr>
        <w:t>winter-dominant precipitation in the most recent depths of the core.</w:t>
      </w:r>
      <w:r w:rsidR="005D03E7" w:rsidRPr="00DB717F">
        <w:rPr>
          <w:sz w:val="20"/>
          <w:szCs w:val="18"/>
        </w:rPr>
        <w:t xml:space="preserve"> If the core does record a shift in the North American Monsoon, we would expect a decrease in summer</w:t>
      </w:r>
      <w:r w:rsidR="006F5240" w:rsidRPr="00DB717F">
        <w:rPr>
          <w:sz w:val="20"/>
          <w:szCs w:val="18"/>
        </w:rPr>
        <w:t xml:space="preserve"> moisture dependent taxa </w:t>
      </w:r>
      <w:r w:rsidR="005D03E7" w:rsidRPr="00DB717F">
        <w:rPr>
          <w:sz w:val="20"/>
          <w:szCs w:val="18"/>
        </w:rPr>
        <w:t xml:space="preserve">around 6,000 years before present. If this pollen data reflects a decrease in summer moisture in </w:t>
      </w:r>
      <w:r w:rsidR="00DB717F" w:rsidRPr="00DB717F">
        <w:rPr>
          <w:sz w:val="20"/>
          <w:szCs w:val="18"/>
        </w:rPr>
        <w:t xml:space="preserve">northern </w:t>
      </w:r>
      <w:r w:rsidR="005D03E7" w:rsidRPr="00DB717F">
        <w:rPr>
          <w:sz w:val="20"/>
          <w:szCs w:val="18"/>
        </w:rPr>
        <w:t xml:space="preserve">Baja California during the mid-Holocene, it could support previous work that suggests </w:t>
      </w:r>
      <w:r w:rsidR="00BF39D8" w:rsidRPr="00DB717F">
        <w:rPr>
          <w:sz w:val="20"/>
          <w:szCs w:val="18"/>
        </w:rPr>
        <w:t>the North American Monsoon transitioned from being driven by moisture from the tropical Pacific during the early Holocene to being driven by moisture from the Gulf of California</w:t>
      </w:r>
      <w:r w:rsidR="00C60D21" w:rsidRPr="00DB717F">
        <w:rPr>
          <w:sz w:val="20"/>
          <w:szCs w:val="18"/>
        </w:rPr>
        <w:t xml:space="preserve"> in the mid-Holocene</w:t>
      </w:r>
      <w:r w:rsidR="00BF39D8" w:rsidRPr="00DB717F">
        <w:rPr>
          <w:sz w:val="20"/>
          <w:szCs w:val="18"/>
        </w:rPr>
        <w:t xml:space="preserve">, which would have </w:t>
      </w:r>
      <w:r w:rsidR="00DB717F">
        <w:rPr>
          <w:sz w:val="20"/>
          <w:szCs w:val="18"/>
        </w:rPr>
        <w:t>been accompanied by a narrowing in</w:t>
      </w:r>
      <w:r w:rsidR="00BF39D8" w:rsidRPr="00DB717F">
        <w:rPr>
          <w:sz w:val="20"/>
          <w:szCs w:val="18"/>
        </w:rPr>
        <w:t xml:space="preserve"> the Monsoon’</w:t>
      </w:r>
      <w:r w:rsidR="00C60D21" w:rsidRPr="00DB717F">
        <w:rPr>
          <w:sz w:val="20"/>
          <w:szCs w:val="18"/>
        </w:rPr>
        <w:t>s</w:t>
      </w:r>
      <w:r w:rsidR="00BF39D8" w:rsidRPr="00DB717F">
        <w:rPr>
          <w:sz w:val="20"/>
          <w:szCs w:val="18"/>
        </w:rPr>
        <w:t xml:space="preserve"> </w:t>
      </w:r>
      <w:r w:rsidR="00DB717F" w:rsidRPr="00DB717F">
        <w:rPr>
          <w:sz w:val="20"/>
          <w:szCs w:val="18"/>
        </w:rPr>
        <w:t>longitudinal</w:t>
      </w:r>
      <w:r w:rsidR="00BF39D8" w:rsidRPr="00DB717F">
        <w:rPr>
          <w:sz w:val="20"/>
          <w:szCs w:val="18"/>
        </w:rPr>
        <w:t xml:space="preserve"> extent. A strong seasonal precipitation signal from our pollen data would also indicate the potential usefulness of pollen analysis in reconstructing seasonal precipitation patterns in semi-arid regions. </w:t>
      </w:r>
    </w:p>
    <w:sectPr w:rsidR="00493442" w:rsidRPr="00DB71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LAwAkJjAwNzMyUdpeDU4uLM/DyQAuNaACo5yHgsAAAA"/>
  </w:docVars>
  <w:rsids>
    <w:rsidRoot w:val="00D5501A"/>
    <w:rsid w:val="00005FDC"/>
    <w:rsid w:val="00237525"/>
    <w:rsid w:val="002C0A80"/>
    <w:rsid w:val="00351819"/>
    <w:rsid w:val="00493442"/>
    <w:rsid w:val="005D03E7"/>
    <w:rsid w:val="005F7B72"/>
    <w:rsid w:val="006F5240"/>
    <w:rsid w:val="00807432"/>
    <w:rsid w:val="0086711A"/>
    <w:rsid w:val="008E4E1A"/>
    <w:rsid w:val="00977CD2"/>
    <w:rsid w:val="00A86341"/>
    <w:rsid w:val="00B67D68"/>
    <w:rsid w:val="00BF39D8"/>
    <w:rsid w:val="00C60D21"/>
    <w:rsid w:val="00D5501A"/>
    <w:rsid w:val="00DB7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60F8E"/>
  <w15:chartTrackingRefBased/>
  <w15:docId w15:val="{41F1C1EE-D93B-4374-867B-AD6EC6ED9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s</dc:creator>
  <cp:keywords/>
  <dc:description/>
  <cp:lastModifiedBy>Taryn Jane Chieko Lahela Horner</cp:lastModifiedBy>
  <cp:revision>2</cp:revision>
  <dcterms:created xsi:type="dcterms:W3CDTF">2020-05-22T18:15:00Z</dcterms:created>
  <dcterms:modified xsi:type="dcterms:W3CDTF">2020-05-22T18:15:00Z</dcterms:modified>
</cp:coreProperties>
</file>